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955DBE">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611366DD" w:rsidR="00D332D3" w:rsidRDefault="0079353E" w:rsidP="00D332D3">
      <w:pPr>
        <w:spacing w:after="120"/>
      </w:pPr>
      <w:r>
        <w:rPr>
          <w:noProof/>
        </w:rPr>
        <w:lastRenderedPageBreak/>
        <w:drawing>
          <wp:inline distT="0" distB="0" distL="0" distR="0" wp14:anchorId="405E0DEB" wp14:editId="7348BDD8">
            <wp:extent cx="1781175" cy="17811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1175" cy="1781175"/>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54DDAA7C" w:rsidR="00EB5C78" w:rsidRDefault="0079353E" w:rsidP="00A41692">
      <w:r>
        <w:rPr>
          <w:noProof/>
        </w:rPr>
        <w:drawing>
          <wp:inline distT="0" distB="0" distL="0" distR="0" wp14:anchorId="56E244BE" wp14:editId="220C2759">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bookmarkStart w:id="0" w:name="OLE_LINK1"/>
      <w:bookmarkStart w:id="1" w:name="OLE_LINK2"/>
      <w:r>
        <w:t xml:space="preserve">Configuring Settings for </w:t>
      </w:r>
      <w:r w:rsidR="00D332D3">
        <w:t>I</w:t>
      </w:r>
      <w:r>
        <w:t xml:space="preserve">nserting a </w:t>
      </w:r>
      <w:r w:rsidR="00D332D3">
        <w:t>N</w:t>
      </w:r>
      <w:r>
        <w:t xml:space="preserve">ew </w:t>
      </w:r>
      <w:r w:rsidR="00D332D3">
        <w:t>P</w:t>
      </w:r>
      <w:r>
        <w:t>eptide</w:t>
      </w:r>
      <w:bookmarkEnd w:id="0"/>
      <w:bookmarkEnd w:id="1"/>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6D1E45EC" w:rsidR="001B2234" w:rsidRPr="001B2234" w:rsidRDefault="0079353E" w:rsidP="000E0B40">
      <w:pPr>
        <w:jc w:val="both"/>
      </w:pPr>
      <w:r>
        <w:rPr>
          <w:noProof/>
        </w:rPr>
        <w:lastRenderedPageBreak/>
        <w:drawing>
          <wp:inline distT="0" distB="0" distL="0" distR="0" wp14:anchorId="3D6D5756" wp14:editId="05CD6D1C">
            <wp:extent cx="5943600" cy="27203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18D60748" w:rsidR="00D5298C" w:rsidRDefault="0079353E" w:rsidP="000E0B40">
      <w:r>
        <w:rPr>
          <w:noProof/>
        </w:rPr>
        <w:drawing>
          <wp:inline distT="0" distB="0" distL="0" distR="0" wp14:anchorId="2BBB3207" wp14:editId="53CA7421">
            <wp:extent cx="5657850" cy="1295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7850" cy="129540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t>
      </w:r>
      <w:r w:rsidR="008662B9">
        <w:lastRenderedPageBreak/>
        <w:t xml:space="preserve">while the “--" indicates that what follows is a tab, such as the </w:t>
      </w:r>
      <w:r w:rsidR="00947064">
        <w:rPr>
          <w:b/>
          <w:bCs/>
        </w:rPr>
        <w:t>Filter</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to reproduce those changes in the future, even if they do not have this particular modification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right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7138208A" w:rsidR="00815270" w:rsidRDefault="0079353E" w:rsidP="000E0B40">
      <w:r>
        <w:rPr>
          <w:noProof/>
        </w:rPr>
        <w:drawing>
          <wp:inline distT="0" distB="0" distL="0" distR="0" wp14:anchorId="387189B6" wp14:editId="3EAF96C7">
            <wp:extent cx="5943600" cy="1188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18872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9F3ACE">
        <w:t>exactly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lastRenderedPageBreak/>
        <w:t xml:space="preserve">Inserting a </w:t>
      </w:r>
      <w:r w:rsidR="009F3ACE">
        <w:t>P</w:t>
      </w:r>
      <w:r>
        <w:t xml:space="preserve">eptide </w:t>
      </w:r>
      <w:r w:rsidR="009F3ACE">
        <w:t>S</w:t>
      </w:r>
      <w:r>
        <w:t>equence</w:t>
      </w:r>
    </w:p>
    <w:p w14:paraId="170FF1EC" w14:textId="3ED0F57C" w:rsidR="000D7F36" w:rsidRDefault="009F3ACE" w:rsidP="008F41B5">
      <w:r>
        <w:t>To add a peptide target to your new document</w:t>
      </w:r>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72BE3445" w:rsidR="004F1EAF" w:rsidRDefault="0079353E" w:rsidP="004F1EAF">
      <w:r>
        <w:rPr>
          <w:noProof/>
        </w:rPr>
        <w:drawing>
          <wp:inline distT="0" distB="0" distL="0" distR="0" wp14:anchorId="05E82398" wp14:editId="114AF416">
            <wp:extent cx="5943600" cy="1758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27551F06" w:rsidR="004F1EAF" w:rsidRDefault="0079353E" w:rsidP="000E0B40">
      <w:r>
        <w:rPr>
          <w:noProof/>
        </w:rPr>
        <w:drawing>
          <wp:inline distT="0" distB="0" distL="0" distR="0" wp14:anchorId="1723894F" wp14:editId="3CDA8CB7">
            <wp:extent cx="2333625" cy="2676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3625" cy="2676525"/>
                    </a:xfrm>
                    <a:prstGeom prst="rect">
                      <a:avLst/>
                    </a:prstGeom>
                    <a:noFill/>
                    <a:ln>
                      <a:noFill/>
                    </a:ln>
                  </pic:spPr>
                </pic:pic>
              </a:graphicData>
            </a:graphic>
          </wp:inline>
        </w:drawing>
      </w:r>
    </w:p>
    <w:p w14:paraId="7506FFF9" w14:textId="4ADBBFA7" w:rsidR="009F3ACE" w:rsidRDefault="009F3ACE" w:rsidP="000E0B40">
      <w:r>
        <w:t>If you do not see all of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lastRenderedPageBreak/>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46A17E63" w:rsidR="003C08B5" w:rsidRPr="003C08B5" w:rsidRDefault="0079353E" w:rsidP="000E0B40">
      <w:r>
        <w:rPr>
          <w:noProof/>
        </w:rPr>
        <w:drawing>
          <wp:inline distT="0" distB="0" distL="0" distR="0" wp14:anchorId="3C7A8517" wp14:editId="040F0907">
            <wp:extent cx="5943600" cy="26498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9855"/>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104988D3" w:rsidR="004F1EAF" w:rsidRDefault="0079353E" w:rsidP="000E0B40">
      <w:pPr>
        <w:rPr>
          <w:b/>
          <w:bCs/>
        </w:rPr>
      </w:pPr>
      <w:r>
        <w:rPr>
          <w:noProof/>
        </w:rPr>
        <w:drawing>
          <wp:inline distT="0" distB="0" distL="0" distR="0" wp14:anchorId="7012D0C1" wp14:editId="1CDF6E9B">
            <wp:extent cx="4752975" cy="31242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lastRenderedPageBreak/>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Navigate to the A</w:t>
      </w:r>
      <w:r w:rsidR="00CE02EC">
        <w:t>uditLog</w:t>
      </w:r>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w:t>
      </w:r>
      <w:r w:rsidR="00CE02EC">
        <w:rPr>
          <w:bCs/>
        </w:rPr>
        <w:t>uditLogTutorial</w:t>
      </w:r>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AuditLogTutorial</w:t>
      </w:r>
      <w:r w:rsidRPr="00503E1E">
        <w:rPr>
          <w:bCs/>
        </w:rPr>
        <w:t>.skyl</w:t>
      </w:r>
      <w:r w:rsidR="00503E1E" w:rsidRPr="00503E1E">
        <w:rPr>
          <w:bCs/>
        </w:rPr>
        <w:t>”</w:t>
      </w:r>
      <w:r w:rsidR="00553DA9">
        <w:t xml:space="preserve"> (along with </w:t>
      </w:r>
      <w:r w:rsidR="00503E1E" w:rsidRPr="00503E1E">
        <w:rPr>
          <w:bCs/>
        </w:rPr>
        <w:t>AuditLogTutorial</w:t>
      </w:r>
      <w:r w:rsidR="00503E1E">
        <w:rPr>
          <w:bCs/>
        </w:rPr>
        <w:t>.sky</w:t>
      </w:r>
      <w:r w:rsidR="00553DA9">
        <w:t xml:space="preserve"> and .sky.view)</w:t>
      </w:r>
      <w:r>
        <w:t>.</w:t>
      </w:r>
      <w:r w:rsidR="00553DA9">
        <w:t xml:space="preserve"> If you do not see these file extensions, you may need to show file extensions in </w:t>
      </w:r>
      <w:r w:rsidR="00503E1E">
        <w:t>the File</w:t>
      </w:r>
      <w:r w:rsidR="00553DA9">
        <w:t xml:space="preserve"> Explorer.</w:t>
      </w:r>
      <w:r>
        <w:t xml:space="preserve"> This</w:t>
      </w:r>
      <w:r w:rsidR="00553DA9">
        <w:t xml:space="preserve"> .skyl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 xml:space="preserve">(like the .sky.view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form, navigate to the A</w:t>
      </w:r>
      <w:r w:rsidR="00503E1E">
        <w:t>uditLog</w:t>
      </w:r>
      <w:r>
        <w:t xml:space="preserve"> folder and select </w:t>
      </w:r>
      <w:r w:rsidR="00A123BD">
        <w:t>all</w:t>
      </w:r>
      <w:r w:rsidR="00503E1E">
        <w:t xml:space="preserve"> of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7A404C5C" w:rsidR="00C57004" w:rsidRDefault="004179D9" w:rsidP="000E0B40">
      <w:r>
        <w:rPr>
          <w:noProof/>
        </w:rPr>
        <w:lastRenderedPageBreak/>
        <w:drawing>
          <wp:inline distT="0" distB="0" distL="0" distR="0" wp14:anchorId="0FBE6AA6" wp14:editId="7B57C507">
            <wp:extent cx="5943600" cy="26498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773180EF" w:rsidR="00B0775F" w:rsidRDefault="004179D9" w:rsidP="000E0B40">
      <w:r>
        <w:rPr>
          <w:noProof/>
        </w:rPr>
        <w:drawing>
          <wp:inline distT="0" distB="0" distL="0" distR="0" wp14:anchorId="412C58BF" wp14:editId="5D555E0B">
            <wp:extent cx="4752975" cy="3124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lastRenderedPageBreak/>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r w:rsidRPr="000E0B40">
        <w:t>fmol/ul</w:t>
      </w:r>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75EA8D83" w:rsidR="0037759C" w:rsidRDefault="004179D9" w:rsidP="000E0B40">
      <w:r>
        <w:rPr>
          <w:noProof/>
        </w:rPr>
        <w:drawing>
          <wp:inline distT="0" distB="0" distL="0" distR="0" wp14:anchorId="4243BEEB" wp14:editId="1234C969">
            <wp:extent cx="5943600" cy="26498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Specify the analyte concentrations of the external standards:</w:t>
      </w:r>
    </w:p>
    <w:p w14:paraId="13DF4B01" w14:textId="0079AF5A" w:rsidR="00AB74FF" w:rsidRDefault="00AB74FF" w:rsidP="0037759C">
      <w:r>
        <w:t xml:space="preserve">Next,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lastRenderedPageBreak/>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r w:rsidRPr="0002561F">
        <w:rPr>
          <w:b/>
          <w:bCs/>
        </w:rPr>
        <w:t>Analyt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491"/>
        <w:gridCol w:w="4499"/>
      </w:tblGrid>
      <w:tr w:rsidR="0002561F" w14:paraId="080B49A6" w14:textId="77777777" w:rsidTr="0002561F">
        <w:tc>
          <w:tcPr>
            <w:tcW w:w="4675" w:type="dxa"/>
          </w:tcPr>
          <w:p w14:paraId="259176A8" w14:textId="4A0109EE" w:rsidR="0002561F" w:rsidRDefault="004179D9" w:rsidP="0002561F">
            <w:r w:rsidRPr="004179D9">
              <w:rPr>
                <w:rFonts w:ascii="SimSun" w:eastAsia="SimSun" w:hAnsi="SimSun" w:cs="SimSun" w:hint="eastAsia"/>
              </w:rPr>
              <w:t>标准</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8A0D191" w:rsidR="0002561F" w:rsidRDefault="004179D9" w:rsidP="0002561F">
            <w:r w:rsidRPr="004179D9">
              <w:rPr>
                <w:rFonts w:ascii="SimSun" w:eastAsia="SimSun" w:hAnsi="SimSun" w:cs="SimSun" w:hint="eastAsia"/>
              </w:rPr>
              <w:t>标准</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768E4B84" w:rsidR="0002561F" w:rsidRDefault="004179D9" w:rsidP="0002561F">
            <w:r w:rsidRPr="004179D9">
              <w:rPr>
                <w:rFonts w:ascii="SimSun" w:eastAsia="SimSun" w:hAnsi="SimSun" w:cs="SimSun" w:hint="eastAsia"/>
              </w:rPr>
              <w:t>标准</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50C19C84" w:rsidR="0002561F" w:rsidRDefault="004179D9" w:rsidP="0002561F">
            <w:r w:rsidRPr="004179D9">
              <w:rPr>
                <w:rFonts w:ascii="SimSun" w:eastAsia="SimSun" w:hAnsi="SimSun" w:cs="SimSun" w:hint="eastAsia"/>
              </w:rPr>
              <w:t>标准</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52AC2A1C" w:rsidR="0002561F" w:rsidRDefault="004179D9" w:rsidP="0002561F">
            <w:r w:rsidRPr="004179D9">
              <w:rPr>
                <w:rFonts w:ascii="SimSun" w:eastAsia="SimSun" w:hAnsi="SimSun" w:cs="SimSun" w:hint="eastAsia"/>
              </w:rPr>
              <w:t>标准</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24547069" w:rsidR="0002561F" w:rsidRDefault="004179D9" w:rsidP="0002561F">
            <w:r w:rsidRPr="004179D9">
              <w:rPr>
                <w:rFonts w:ascii="SimSun" w:eastAsia="SimSun" w:hAnsi="SimSun" w:cs="SimSun" w:hint="eastAsia"/>
              </w:rPr>
              <w:t>标准</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3E0CFB88" w:rsidR="0002561F" w:rsidRDefault="004179D9" w:rsidP="0002561F">
            <w:r w:rsidRPr="004179D9">
              <w:rPr>
                <w:rFonts w:ascii="SimSun" w:eastAsia="SimSun" w:hAnsi="SimSun" w:cs="SimSun" w:hint="eastAsia"/>
              </w:rPr>
              <w:t>标准</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4817AD5B" w:rsidR="0002561F" w:rsidRDefault="004179D9" w:rsidP="0002561F">
            <w:r w:rsidRPr="004179D9">
              <w:rPr>
                <w:rFonts w:ascii="SimSun" w:eastAsia="SimSun" w:hAnsi="SimSun" w:cs="SimSun" w:hint="eastAsia"/>
              </w:rPr>
              <w:t>标准</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698491E2" w:rsidR="0002561F" w:rsidRDefault="004179D9" w:rsidP="000E0B40">
      <w:r>
        <w:rPr>
          <w:noProof/>
        </w:rPr>
        <w:drawing>
          <wp:inline distT="0" distB="0" distL="0" distR="0" wp14:anchorId="1DDD737B" wp14:editId="53A3EA22">
            <wp:extent cx="3371850" cy="2924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71850"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36A4F258" w:rsidR="0002561F" w:rsidRDefault="00A83FEF" w:rsidP="00111EFE">
      <w:r>
        <w:rPr>
          <w:noProof/>
        </w:rPr>
        <w:lastRenderedPageBreak/>
        <w:drawing>
          <wp:inline distT="0" distB="0" distL="0" distR="0" wp14:anchorId="70F1E199" wp14:editId="1A05794D">
            <wp:extent cx="5943600" cy="26498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important because in order to reproduce this change</w:t>
      </w:r>
      <w:r w:rsidR="00111EFE">
        <w:t xml:space="preserve"> made in the </w:t>
      </w:r>
      <w:r w:rsidR="00111EFE">
        <w:rPr>
          <w:b/>
        </w:rPr>
        <w:t>Document Grid</w:t>
      </w:r>
      <w:r>
        <w:t xml:space="preserv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31C25FA8" w:rsidR="0002561F" w:rsidRDefault="00A83FEF" w:rsidP="000E0B40">
      <w:r>
        <w:rPr>
          <w:noProof/>
        </w:rPr>
        <w:drawing>
          <wp:inline distT="0" distB="0" distL="0" distR="0" wp14:anchorId="08DC72A5" wp14:editId="0C26E9C7">
            <wp:extent cx="4752975" cy="31242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lastRenderedPageBreak/>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0237125D" w:rsidR="0008603B" w:rsidRDefault="00A83FEF" w:rsidP="000E0B40">
      <w:r>
        <w:rPr>
          <w:noProof/>
        </w:rPr>
        <w:drawing>
          <wp:inline distT="0" distB="0" distL="0" distR="0" wp14:anchorId="15C81CC8" wp14:editId="06020818">
            <wp:extent cx="5943600" cy="33521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lastRenderedPageBreak/>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585A23C7" w:rsidR="002A001A" w:rsidRDefault="00A83FEF" w:rsidP="000E0B40">
      <w:r>
        <w:rPr>
          <w:noProof/>
        </w:rPr>
        <w:drawing>
          <wp:inline distT="0" distB="0" distL="0" distR="0" wp14:anchorId="151B6D2D" wp14:editId="5E1EBF31">
            <wp:extent cx="5943600" cy="138176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r w:rsidR="001649E1">
        <w:t>Or,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bookmarkStart w:id="2" w:name="OLE_LINK3"/>
      <w:bookmarkStart w:id="3" w:name="OLE_LINK4"/>
      <w:bookmarkStart w:id="4" w:name="OLE_LINK5"/>
      <w:r w:rsidR="00803BDC" w:rsidRPr="001E2175">
        <w:rPr>
          <w:i/>
          <w:iCs/>
        </w:rPr>
        <w:t xml:space="preserve">Changed </w:t>
      </w:r>
      <w:r w:rsidR="001649E1">
        <w:rPr>
          <w:i/>
          <w:iCs/>
        </w:rPr>
        <w:t>peak integration as instructed by the tutorial</w:t>
      </w:r>
      <w:bookmarkEnd w:id="2"/>
      <w:bookmarkEnd w:id="3"/>
      <w:bookmarkEnd w:id="4"/>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72F4BABD" w:rsidR="00803BDC" w:rsidRDefault="00A83FEF">
      <w:r>
        <w:rPr>
          <w:noProof/>
        </w:rPr>
        <w:drawing>
          <wp:inline distT="0" distB="0" distL="0" distR="0" wp14:anchorId="31ACCD69" wp14:editId="16E78760">
            <wp:extent cx="5943600" cy="11633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lastRenderedPageBreak/>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1966566E" w:rsidR="00B76D93" w:rsidRDefault="00A83FEF" w:rsidP="000E0B40">
      <w:r>
        <w:rPr>
          <w:noProof/>
        </w:rPr>
        <w:drawing>
          <wp:inline distT="0" distB="0" distL="0" distR="0" wp14:anchorId="060E6E57" wp14:editId="72ABB1CE">
            <wp:extent cx="5562600" cy="4114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fmol/ul</w:t>
      </w:r>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1439EF5E" w:rsidR="00730F9F" w:rsidRDefault="00A83FEF" w:rsidP="000E0B40">
      <w:r>
        <w:rPr>
          <w:noProof/>
        </w:rPr>
        <w:lastRenderedPageBreak/>
        <w:drawing>
          <wp:inline distT="0" distB="0" distL="0" distR="0" wp14:anchorId="0DA0B415" wp14:editId="4989AE1B">
            <wp:extent cx="5943600" cy="11633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selection, and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log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38910EC5" w:rsidR="00EE4828" w:rsidRDefault="00A83FEF" w:rsidP="003C7F22">
      <w:pPr>
        <w:pStyle w:val="ListParagraph"/>
        <w:ind w:left="0"/>
      </w:pPr>
      <w:r>
        <w:rPr>
          <w:noProof/>
        </w:rPr>
        <w:drawing>
          <wp:inline distT="0" distB="0" distL="0" distR="0" wp14:anchorId="64F2558D" wp14:editId="75EA4CCB">
            <wp:extent cx="4476750" cy="1828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67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4D86C375" w:rsidR="00EE4828" w:rsidRDefault="00A83FEF" w:rsidP="000E0B40">
      <w:r>
        <w:rPr>
          <w:noProof/>
        </w:rPr>
        <w:lastRenderedPageBreak/>
        <w:drawing>
          <wp:inline distT="0" distB="0" distL="0" distR="0" wp14:anchorId="460547F4" wp14:editId="6C737FF5">
            <wp:extent cx="5943600" cy="21151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826F6FD" w:rsidR="00841286" w:rsidRDefault="00A83FEF" w:rsidP="000E0B40">
      <w:r>
        <w:rPr>
          <w:noProof/>
        </w:rPr>
        <w:lastRenderedPageBreak/>
        <w:drawing>
          <wp:inline distT="0" distB="0" distL="0" distR="0" wp14:anchorId="39DE426B" wp14:editId="797A0FA2">
            <wp:extent cx="5943600" cy="34575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r w:rsidR="000D3ACA" w:rsidRPr="000D3ACA">
        <w:rPr>
          <w:b/>
        </w:rPr>
        <w:t>U</w:t>
      </w:r>
      <w:r w:rsidRPr="000D3ACA">
        <w:rPr>
          <w:b/>
        </w:rPr>
        <w:t>ser</w:t>
      </w:r>
      <w:r>
        <w:t xml:space="preserve"> name and </w:t>
      </w:r>
      <w:r w:rsidR="002764B4">
        <w:t xml:space="preserve">you </w:t>
      </w:r>
      <w:r>
        <w:t xml:space="preserve">might be using a different </w:t>
      </w:r>
      <w:r w:rsidRPr="000D3ACA">
        <w:rPr>
          <w:b/>
        </w:rPr>
        <w:t>Skyline Version</w:t>
      </w:r>
      <w:r>
        <w:t>.</w:t>
      </w:r>
    </w:p>
    <w:p w14:paraId="6BE20AF4" w14:textId="683E8A42" w:rsidR="006D5006" w:rsidRDefault="00A83FEF" w:rsidP="000E0B40">
      <w:r>
        <w:rPr>
          <w:noProof/>
        </w:rPr>
        <w:drawing>
          <wp:inline distT="0" distB="0" distL="0" distR="0" wp14:anchorId="424AF851" wp14:editId="0613262B">
            <wp:extent cx="5943600" cy="1765935"/>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65935"/>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all of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lastRenderedPageBreak/>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23BEC424" w:rsidR="00B457E9" w:rsidRDefault="00A83FEF">
      <w:r>
        <w:rPr>
          <w:noProof/>
        </w:rPr>
        <w:drawing>
          <wp:inline distT="0" distB="0" distL="0" distR="0" wp14:anchorId="687758B1" wp14:editId="4592604F">
            <wp:extent cx="3810000" cy="15049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3B188910" w:rsidR="00D7457B" w:rsidRDefault="00A83FEF" w:rsidP="00B00F77">
      <w:r>
        <w:rPr>
          <w:noProof/>
        </w:rPr>
        <w:lastRenderedPageBreak/>
        <w:drawing>
          <wp:inline distT="0" distB="0" distL="0" distR="0" wp14:anchorId="374EEF56" wp14:editId="6A40812B">
            <wp:extent cx="3286125" cy="24574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server, or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7F706EB5" w:rsidR="00CA11E0" w:rsidRDefault="0003653B">
      <w:r>
        <w:rPr>
          <w:noProof/>
        </w:rPr>
        <w:drawing>
          <wp:inline distT="0" distB="0" distL="0" distR="0" wp14:anchorId="50C503B4" wp14:editId="66AFC048">
            <wp:extent cx="4572000" cy="338328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3383280"/>
                    </a:xfrm>
                    <a:prstGeom prst="rect">
                      <a:avLst/>
                    </a:prstGeom>
                    <a:noFill/>
                    <a:ln>
                      <a:noFill/>
                    </a:ln>
                  </pic:spPr>
                </pic:pic>
              </a:graphicData>
            </a:graphic>
          </wp:inline>
        </w:drawing>
      </w:r>
      <w:bookmarkStart w:id="5" w:name="_GoBack"/>
      <w:bookmarkEnd w:id="5"/>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a web browser to uploaded document</w:t>
      </w:r>
      <w:r>
        <w:t>.</w:t>
      </w:r>
    </w:p>
    <w:p w14:paraId="4D4E3F81" w14:textId="1767E530" w:rsidR="003C1B8C" w:rsidRDefault="003C1B8C">
      <w:r>
        <w:lastRenderedPageBreak/>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03651EFF" w:rsidR="003C1B8C" w:rsidRDefault="00FE0816" w:rsidP="00E471B2">
      <w:r>
        <w:rPr>
          <w:noProof/>
        </w:rPr>
        <w:drawing>
          <wp:inline distT="0" distB="0" distL="0" distR="0" wp14:anchorId="33D4CAD8" wp14:editId="1F866F36">
            <wp:extent cx="593407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943E71">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17CDF319"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20337E68" w:rsidR="00087C17" w:rsidRDefault="00FE0816" w:rsidP="003C1B8C">
      <w:pPr>
        <w:autoSpaceDE w:val="0"/>
        <w:autoSpaceDN w:val="0"/>
        <w:adjustRightInd w:val="0"/>
        <w:spacing w:after="0" w:line="240" w:lineRule="auto"/>
        <w:rPr>
          <w:rFonts w:ascii="MS Shell Dlg 2" w:hAnsi="MS Shell Dlg 2" w:cs="MS Shell Dlg 2"/>
          <w:sz w:val="16"/>
          <w:szCs w:val="16"/>
        </w:rPr>
      </w:pPr>
      <w:r>
        <w:rPr>
          <w:rFonts w:ascii="MS Shell Dlg 2" w:hAnsi="MS Shell Dlg 2" w:cs="MS Shell Dlg 2"/>
          <w:noProof/>
          <w:sz w:val="16"/>
          <w:szCs w:val="16"/>
        </w:rPr>
        <w:lastRenderedPageBreak/>
        <w:drawing>
          <wp:inline distT="0" distB="0" distL="0" distR="0" wp14:anchorId="7DAEACB3" wp14:editId="42AA7411">
            <wp:extent cx="5943600" cy="2560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AllMessagesView</w:t>
      </w:r>
      <w:r w:rsidR="005F451F">
        <w:t xml:space="preserve"> from the drop</w:t>
      </w:r>
      <w:r>
        <w:t xml:space="preserve">down menu. </w:t>
      </w:r>
    </w:p>
    <w:p w14:paraId="736BC629" w14:textId="5C1F7535" w:rsidR="00F11C94" w:rsidRDefault="00FE0816" w:rsidP="005F451F">
      <w:r>
        <w:rPr>
          <w:noProof/>
        </w:rPr>
        <w:drawing>
          <wp:inline distT="0" distB="0" distL="0" distR="0" wp14:anchorId="5407A19A" wp14:editId="0B050F0F">
            <wp:extent cx="5303520"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3520" cy="3108960"/>
                    </a:xfrm>
                    <a:prstGeom prst="rect">
                      <a:avLst/>
                    </a:prstGeom>
                    <a:noFill/>
                    <a:ln>
                      <a:noFill/>
                    </a:ln>
                  </pic:spPr>
                </pic:pic>
              </a:graphicData>
            </a:graphic>
          </wp:inline>
        </w:drawing>
      </w:r>
    </w:p>
    <w:p w14:paraId="3CE704F0" w14:textId="7D45095F" w:rsidR="00F11C94" w:rsidRDefault="00F11C94" w:rsidP="005F451F">
      <w:r>
        <w:t>Now your page should look like this:</w:t>
      </w:r>
    </w:p>
    <w:p w14:paraId="5C858695" w14:textId="19222D6E" w:rsidR="00F11C94" w:rsidRDefault="00FE0816" w:rsidP="005F451F">
      <w:r>
        <w:rPr>
          <w:noProof/>
        </w:rPr>
        <w:lastRenderedPageBreak/>
        <w:drawing>
          <wp:inline distT="0" distB="0" distL="0" distR="0" wp14:anchorId="6A6E89CE" wp14:editId="19DEF322">
            <wp:extent cx="59436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FD13B" w14:textId="77777777" w:rsidR="00955DBE" w:rsidRDefault="00955DBE" w:rsidP="00F14E0F">
      <w:pPr>
        <w:spacing w:after="0" w:line="240" w:lineRule="auto"/>
      </w:pPr>
      <w:r>
        <w:separator/>
      </w:r>
    </w:p>
  </w:endnote>
  <w:endnote w:type="continuationSeparator" w:id="0">
    <w:p w14:paraId="4E450EDF" w14:textId="77777777" w:rsidR="00955DBE" w:rsidRDefault="00955DBE"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1ACFB" w14:textId="77777777" w:rsidR="00955DBE" w:rsidRDefault="00955DBE" w:rsidP="00F14E0F">
      <w:pPr>
        <w:spacing w:after="0" w:line="240" w:lineRule="auto"/>
      </w:pPr>
      <w:r>
        <w:separator/>
      </w:r>
    </w:p>
  </w:footnote>
  <w:footnote w:type="continuationSeparator" w:id="0">
    <w:p w14:paraId="0F031581" w14:textId="77777777" w:rsidR="00955DBE" w:rsidRDefault="00955DBE"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54"/>
  </w:num>
  <w:num w:numId="4">
    <w:abstractNumId w:val="53"/>
  </w:num>
  <w:num w:numId="5">
    <w:abstractNumId w:val="51"/>
  </w:num>
  <w:num w:numId="6">
    <w:abstractNumId w:val="30"/>
  </w:num>
  <w:num w:numId="7">
    <w:abstractNumId w:val="9"/>
  </w:num>
  <w:num w:numId="8">
    <w:abstractNumId w:val="24"/>
  </w:num>
  <w:num w:numId="9">
    <w:abstractNumId w:val="40"/>
  </w:num>
  <w:num w:numId="10">
    <w:abstractNumId w:val="58"/>
  </w:num>
  <w:num w:numId="11">
    <w:abstractNumId w:val="19"/>
  </w:num>
  <w:num w:numId="12">
    <w:abstractNumId w:val="39"/>
  </w:num>
  <w:num w:numId="13">
    <w:abstractNumId w:val="26"/>
  </w:num>
  <w:num w:numId="14">
    <w:abstractNumId w:val="69"/>
  </w:num>
  <w:num w:numId="15">
    <w:abstractNumId w:val="73"/>
  </w:num>
  <w:num w:numId="16">
    <w:abstractNumId w:val="13"/>
  </w:num>
  <w:num w:numId="17">
    <w:abstractNumId w:val="45"/>
  </w:num>
  <w:num w:numId="18">
    <w:abstractNumId w:val="3"/>
  </w:num>
  <w:num w:numId="19">
    <w:abstractNumId w:val="21"/>
  </w:num>
  <w:num w:numId="20">
    <w:abstractNumId w:val="62"/>
  </w:num>
  <w:num w:numId="21">
    <w:abstractNumId w:val="52"/>
  </w:num>
  <w:num w:numId="22">
    <w:abstractNumId w:val="29"/>
  </w:num>
  <w:num w:numId="23">
    <w:abstractNumId w:val="18"/>
  </w:num>
  <w:num w:numId="24">
    <w:abstractNumId w:val="66"/>
  </w:num>
  <w:num w:numId="25">
    <w:abstractNumId w:val="15"/>
  </w:num>
  <w:num w:numId="26">
    <w:abstractNumId w:val="10"/>
  </w:num>
  <w:num w:numId="27">
    <w:abstractNumId w:val="67"/>
  </w:num>
  <w:num w:numId="28">
    <w:abstractNumId w:val="16"/>
  </w:num>
  <w:num w:numId="29">
    <w:abstractNumId w:val="57"/>
  </w:num>
  <w:num w:numId="30">
    <w:abstractNumId w:val="72"/>
  </w:num>
  <w:num w:numId="31">
    <w:abstractNumId w:val="50"/>
  </w:num>
  <w:num w:numId="32">
    <w:abstractNumId w:val="28"/>
  </w:num>
  <w:num w:numId="33">
    <w:abstractNumId w:val="8"/>
  </w:num>
  <w:num w:numId="34">
    <w:abstractNumId w:val="55"/>
  </w:num>
  <w:num w:numId="35">
    <w:abstractNumId w:val="25"/>
  </w:num>
  <w:num w:numId="36">
    <w:abstractNumId w:val="48"/>
  </w:num>
  <w:num w:numId="37">
    <w:abstractNumId w:val="41"/>
  </w:num>
  <w:num w:numId="38">
    <w:abstractNumId w:val="49"/>
  </w:num>
  <w:num w:numId="39">
    <w:abstractNumId w:val="35"/>
  </w:num>
  <w:num w:numId="40">
    <w:abstractNumId w:val="31"/>
  </w:num>
  <w:num w:numId="41">
    <w:abstractNumId w:val="61"/>
  </w:num>
  <w:num w:numId="42">
    <w:abstractNumId w:val="47"/>
  </w:num>
  <w:num w:numId="43">
    <w:abstractNumId w:val="1"/>
  </w:num>
  <w:num w:numId="44">
    <w:abstractNumId w:val="7"/>
  </w:num>
  <w:num w:numId="45">
    <w:abstractNumId w:val="65"/>
  </w:num>
  <w:num w:numId="46">
    <w:abstractNumId w:val="43"/>
  </w:num>
  <w:num w:numId="47">
    <w:abstractNumId w:val="42"/>
  </w:num>
  <w:num w:numId="48">
    <w:abstractNumId w:val="22"/>
  </w:num>
  <w:num w:numId="49">
    <w:abstractNumId w:val="36"/>
  </w:num>
  <w:num w:numId="50">
    <w:abstractNumId w:val="70"/>
  </w:num>
  <w:num w:numId="51">
    <w:abstractNumId w:val="23"/>
  </w:num>
  <w:num w:numId="52">
    <w:abstractNumId w:val="33"/>
  </w:num>
  <w:num w:numId="53">
    <w:abstractNumId w:val="68"/>
  </w:num>
  <w:num w:numId="54">
    <w:abstractNumId w:val="14"/>
  </w:num>
  <w:num w:numId="55">
    <w:abstractNumId w:val="59"/>
  </w:num>
  <w:num w:numId="56">
    <w:abstractNumId w:val="2"/>
  </w:num>
  <w:num w:numId="57">
    <w:abstractNumId w:val="44"/>
  </w:num>
  <w:num w:numId="58">
    <w:abstractNumId w:val="11"/>
  </w:num>
  <w:num w:numId="59">
    <w:abstractNumId w:val="32"/>
  </w:num>
  <w:num w:numId="60">
    <w:abstractNumId w:val="60"/>
  </w:num>
  <w:num w:numId="61">
    <w:abstractNumId w:val="63"/>
  </w:num>
  <w:num w:numId="62">
    <w:abstractNumId w:val="6"/>
  </w:num>
  <w:num w:numId="63">
    <w:abstractNumId w:val="5"/>
  </w:num>
  <w:num w:numId="64">
    <w:abstractNumId w:val="56"/>
  </w:num>
  <w:num w:numId="65">
    <w:abstractNumId w:val="38"/>
  </w:num>
  <w:num w:numId="66">
    <w:abstractNumId w:val="64"/>
  </w:num>
  <w:num w:numId="67">
    <w:abstractNumId w:val="46"/>
  </w:num>
  <w:num w:numId="68">
    <w:abstractNumId w:val="27"/>
  </w:num>
  <w:num w:numId="69">
    <w:abstractNumId w:val="20"/>
  </w:num>
  <w:num w:numId="70">
    <w:abstractNumId w:val="17"/>
  </w:num>
  <w:num w:numId="71">
    <w:abstractNumId w:val="34"/>
  </w:num>
  <w:num w:numId="72">
    <w:abstractNumId w:val="0"/>
  </w:num>
  <w:num w:numId="73">
    <w:abstractNumId w:val="71"/>
  </w:num>
  <w:num w:numId="74">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3653B"/>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9D9"/>
    <w:rsid w:val="00417DE1"/>
    <w:rsid w:val="004608AE"/>
    <w:rsid w:val="004642CD"/>
    <w:rsid w:val="004769BE"/>
    <w:rsid w:val="0049349E"/>
    <w:rsid w:val="004A0663"/>
    <w:rsid w:val="004D1772"/>
    <w:rsid w:val="004E4E56"/>
    <w:rsid w:val="004F1EAF"/>
    <w:rsid w:val="00503E1E"/>
    <w:rsid w:val="0050730D"/>
    <w:rsid w:val="005108E6"/>
    <w:rsid w:val="00512D93"/>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353E"/>
    <w:rsid w:val="007964E1"/>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3E71"/>
    <w:rsid w:val="00946CFE"/>
    <w:rsid w:val="00947064"/>
    <w:rsid w:val="00955DBE"/>
    <w:rsid w:val="00985979"/>
    <w:rsid w:val="009876F8"/>
    <w:rsid w:val="009937A4"/>
    <w:rsid w:val="009A3B3A"/>
    <w:rsid w:val="009C565C"/>
    <w:rsid w:val="009D174F"/>
    <w:rsid w:val="009D2A44"/>
    <w:rsid w:val="009D4FCB"/>
    <w:rsid w:val="009F3ACE"/>
    <w:rsid w:val="00A123BD"/>
    <w:rsid w:val="00A268FD"/>
    <w:rsid w:val="00A36D99"/>
    <w:rsid w:val="00A41692"/>
    <w:rsid w:val="00A43128"/>
    <w:rsid w:val="00A52944"/>
    <w:rsid w:val="00A610FE"/>
    <w:rsid w:val="00A72454"/>
    <w:rsid w:val="00A72D7E"/>
    <w:rsid w:val="00A738F9"/>
    <w:rsid w:val="00A761D1"/>
    <w:rsid w:val="00A83FEF"/>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81A7D"/>
    <w:rsid w:val="00BA4493"/>
    <w:rsid w:val="00BB37E2"/>
    <w:rsid w:val="00BD1CC6"/>
    <w:rsid w:val="00BF42C4"/>
    <w:rsid w:val="00BF7AC6"/>
    <w:rsid w:val="00C031F3"/>
    <w:rsid w:val="00C03F84"/>
    <w:rsid w:val="00C11C25"/>
    <w:rsid w:val="00C26861"/>
    <w:rsid w:val="00C350A2"/>
    <w:rsid w:val="00C435C2"/>
    <w:rsid w:val="00C57004"/>
    <w:rsid w:val="00C65A8F"/>
    <w:rsid w:val="00C663FA"/>
    <w:rsid w:val="00CA11E0"/>
    <w:rsid w:val="00CA6FB9"/>
    <w:rsid w:val="00CB45A4"/>
    <w:rsid w:val="00CE02EC"/>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E0816"/>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69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FDD67-7AB8-4765-B232-003FABD4C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5</TotalTime>
  <Pages>23</Pages>
  <Words>3633</Words>
  <Characters>2071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tobiasr</cp:lastModifiedBy>
  <cp:revision>4</cp:revision>
  <dcterms:created xsi:type="dcterms:W3CDTF">2020-03-28T18:31:00Z</dcterms:created>
  <dcterms:modified xsi:type="dcterms:W3CDTF">2020-03-28T18:55:00Z</dcterms:modified>
</cp:coreProperties>
</file>